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A7B46F" w14:textId="78036514" w:rsidR="00BF3B39" w:rsidRPr="00D72866" w:rsidRDefault="00BF3B39" w:rsidP="00BF3B39">
      <w:pPr>
        <w:pStyle w:val="Chapter"/>
      </w:pPr>
      <w:r>
        <w:t>Hierarchy of controls</w:t>
      </w:r>
    </w:p>
    <w:p w14:paraId="79718494" w14:textId="396AEA8C" w:rsidR="00D72866" w:rsidRDefault="00BF3B39" w:rsidP="00925658">
      <w:pPr>
        <w:tabs>
          <w:tab w:val="left" w:pos="2429"/>
        </w:tabs>
        <w:jc w:val="center"/>
      </w:pPr>
      <w:r>
        <w:rPr>
          <w:noProof/>
        </w:rPr>
        <w:drawing>
          <wp:inline distT="0" distB="0" distL="0" distR="0" wp14:anchorId="55B4D81F" wp14:editId="4BF1EB0B">
            <wp:extent cx="6789420" cy="4407466"/>
            <wp:effectExtent l="0" t="0" r="0" b="0"/>
            <wp:docPr id="5415966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596652" name="Picture 541596652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4302" cy="44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2866" w:rsidSect="00031572">
      <w:headerReference w:type="default" r:id="rId9"/>
      <w:footerReference w:type="default" r:id="rId10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3F6F7" w14:textId="77777777" w:rsidR="00AE30CA" w:rsidRDefault="00AE30CA" w:rsidP="000C51BB">
      <w:pPr>
        <w:spacing w:after="0" w:line="240" w:lineRule="auto"/>
      </w:pPr>
      <w:r>
        <w:separator/>
      </w:r>
    </w:p>
  </w:endnote>
  <w:endnote w:type="continuationSeparator" w:id="0">
    <w:p w14:paraId="622E3692" w14:textId="77777777" w:rsidR="00AE30CA" w:rsidRDefault="00AE30CA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65A288EA" w:rsidR="00031572" w:rsidRDefault="00031572" w:rsidP="00587F43">
            <w:pPr>
              <w:pStyle w:val="Footer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6458DC66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9865CE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2015F7B3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E116C4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9865CE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2BE8C" w14:textId="77777777" w:rsidR="00AE30CA" w:rsidRDefault="00AE30CA" w:rsidP="000C51BB">
      <w:pPr>
        <w:spacing w:after="0" w:line="240" w:lineRule="auto"/>
      </w:pPr>
      <w:r>
        <w:separator/>
      </w:r>
    </w:p>
  </w:footnote>
  <w:footnote w:type="continuationSeparator" w:id="0">
    <w:p w14:paraId="14A30CCD" w14:textId="77777777" w:rsidR="00AE30CA" w:rsidRDefault="00AE30CA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4"/>
      <w:gridCol w:w="10664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3CC2D9F0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AC2519">
            <w:rPr>
              <w:sz w:val="20"/>
              <w:szCs w:val="20"/>
            </w:rPr>
            <w:t>4</w:t>
          </w:r>
          <w:r w:rsidR="006A42C1" w:rsidRPr="000F0146">
            <w:rPr>
              <w:sz w:val="20"/>
              <w:szCs w:val="20"/>
            </w:rPr>
            <w:t xml:space="preserve">: </w:t>
          </w:r>
          <w:r w:rsidR="00AC2519" w:rsidRPr="00AC2519">
            <w:rPr>
              <w:sz w:val="20"/>
              <w:szCs w:val="20"/>
            </w:rPr>
            <w:t>Risk assessment builder</w:t>
          </w:r>
        </w:p>
        <w:p w14:paraId="6FEE335E" w14:textId="4B4F42DE" w:rsidR="006A42C1" w:rsidRDefault="00925658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proofErr w:type="spellStart"/>
          <w:r>
            <w:rPr>
              <w:sz w:val="20"/>
              <w:szCs w:val="20"/>
            </w:rPr>
            <w:t>Hierachy</w:t>
          </w:r>
          <w:proofErr w:type="spellEnd"/>
          <w:r>
            <w:rPr>
              <w:sz w:val="20"/>
              <w:szCs w:val="20"/>
            </w:rPr>
            <w:t xml:space="preserve"> of controls image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3MzY2MLAwNjW0sDBR0lEKTi0uzszPAykwrAUAYB3HqSwAAAA="/>
  </w:docVars>
  <w:rsids>
    <w:rsidRoot w:val="000C51BB"/>
    <w:rsid w:val="000105AB"/>
    <w:rsid w:val="00023BA7"/>
    <w:rsid w:val="00031572"/>
    <w:rsid w:val="000361B9"/>
    <w:rsid w:val="00041B75"/>
    <w:rsid w:val="00041F60"/>
    <w:rsid w:val="000470E0"/>
    <w:rsid w:val="000638CB"/>
    <w:rsid w:val="0006706F"/>
    <w:rsid w:val="00083A47"/>
    <w:rsid w:val="000A319C"/>
    <w:rsid w:val="000B2354"/>
    <w:rsid w:val="000C51BB"/>
    <w:rsid w:val="000D113C"/>
    <w:rsid w:val="000E1D7F"/>
    <w:rsid w:val="000F0146"/>
    <w:rsid w:val="000F432F"/>
    <w:rsid w:val="00117BD1"/>
    <w:rsid w:val="001409B0"/>
    <w:rsid w:val="00142E67"/>
    <w:rsid w:val="0015537E"/>
    <w:rsid w:val="00156CC7"/>
    <w:rsid w:val="0015738A"/>
    <w:rsid w:val="0016745C"/>
    <w:rsid w:val="00180C45"/>
    <w:rsid w:val="001D637C"/>
    <w:rsid w:val="001E1893"/>
    <w:rsid w:val="00215D2E"/>
    <w:rsid w:val="00225715"/>
    <w:rsid w:val="002547B3"/>
    <w:rsid w:val="002A167A"/>
    <w:rsid w:val="002C07C6"/>
    <w:rsid w:val="002C7D5F"/>
    <w:rsid w:val="00300588"/>
    <w:rsid w:val="00310272"/>
    <w:rsid w:val="00345A04"/>
    <w:rsid w:val="00377A27"/>
    <w:rsid w:val="003A4BF3"/>
    <w:rsid w:val="003B319C"/>
    <w:rsid w:val="003D46AC"/>
    <w:rsid w:val="003F01DF"/>
    <w:rsid w:val="003F2915"/>
    <w:rsid w:val="00400EBD"/>
    <w:rsid w:val="00445C22"/>
    <w:rsid w:val="00454611"/>
    <w:rsid w:val="004635D4"/>
    <w:rsid w:val="00464106"/>
    <w:rsid w:val="0048092F"/>
    <w:rsid w:val="00492091"/>
    <w:rsid w:val="004F4859"/>
    <w:rsid w:val="004F58B3"/>
    <w:rsid w:val="005369B8"/>
    <w:rsid w:val="0054690C"/>
    <w:rsid w:val="005873B4"/>
    <w:rsid w:val="00587F43"/>
    <w:rsid w:val="005B2432"/>
    <w:rsid w:val="00634C07"/>
    <w:rsid w:val="00670A30"/>
    <w:rsid w:val="006A42C1"/>
    <w:rsid w:val="006B466D"/>
    <w:rsid w:val="006B5E43"/>
    <w:rsid w:val="006D0E51"/>
    <w:rsid w:val="006F4FF7"/>
    <w:rsid w:val="00706B6D"/>
    <w:rsid w:val="00731E26"/>
    <w:rsid w:val="00750697"/>
    <w:rsid w:val="00770D34"/>
    <w:rsid w:val="00772977"/>
    <w:rsid w:val="00773A05"/>
    <w:rsid w:val="00782851"/>
    <w:rsid w:val="00790AF8"/>
    <w:rsid w:val="007B3C00"/>
    <w:rsid w:val="007B5294"/>
    <w:rsid w:val="007D158B"/>
    <w:rsid w:val="008258E4"/>
    <w:rsid w:val="00862C5D"/>
    <w:rsid w:val="00891891"/>
    <w:rsid w:val="008D49E9"/>
    <w:rsid w:val="008E7C66"/>
    <w:rsid w:val="00901212"/>
    <w:rsid w:val="00925658"/>
    <w:rsid w:val="00936864"/>
    <w:rsid w:val="009373E9"/>
    <w:rsid w:val="00937AB6"/>
    <w:rsid w:val="0094470F"/>
    <w:rsid w:val="009641FF"/>
    <w:rsid w:val="009865CE"/>
    <w:rsid w:val="0099395B"/>
    <w:rsid w:val="009A4B65"/>
    <w:rsid w:val="009C39D1"/>
    <w:rsid w:val="00A13C44"/>
    <w:rsid w:val="00A45FF2"/>
    <w:rsid w:val="00A57D31"/>
    <w:rsid w:val="00AB0EBC"/>
    <w:rsid w:val="00AC2519"/>
    <w:rsid w:val="00AD40B3"/>
    <w:rsid w:val="00AE00EF"/>
    <w:rsid w:val="00AE30CA"/>
    <w:rsid w:val="00B257C1"/>
    <w:rsid w:val="00B43BA8"/>
    <w:rsid w:val="00B601A7"/>
    <w:rsid w:val="00BD42DD"/>
    <w:rsid w:val="00BF3B39"/>
    <w:rsid w:val="00C348E4"/>
    <w:rsid w:val="00C44A40"/>
    <w:rsid w:val="00C807DD"/>
    <w:rsid w:val="00CD6D81"/>
    <w:rsid w:val="00CE2452"/>
    <w:rsid w:val="00D133FB"/>
    <w:rsid w:val="00D327C6"/>
    <w:rsid w:val="00D72866"/>
    <w:rsid w:val="00D817E9"/>
    <w:rsid w:val="00DA32BF"/>
    <w:rsid w:val="00E116C4"/>
    <w:rsid w:val="00E85A43"/>
    <w:rsid w:val="00EA0A3F"/>
    <w:rsid w:val="00EA5029"/>
    <w:rsid w:val="00EA5B43"/>
    <w:rsid w:val="00EE61A9"/>
    <w:rsid w:val="00EE6E45"/>
    <w:rsid w:val="00EF5615"/>
    <w:rsid w:val="00F0504F"/>
    <w:rsid w:val="00F112FA"/>
    <w:rsid w:val="00F65934"/>
    <w:rsid w:val="00FA5BA7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96740-035E-4B7F-9756-74BA14991C13}"/>
</file>

<file path=customXml/itemProps3.xml><?xml version="1.0" encoding="utf-8"?>
<ds:datastoreItem xmlns:ds="http://schemas.openxmlformats.org/officeDocument/2006/customXml" ds:itemID="{9F7F4F21-1E84-4AE0-8F79-8965C7DA60D3}"/>
</file>

<file path=customXml/itemProps4.xml><?xml version="1.0" encoding="utf-8"?>
<ds:datastoreItem xmlns:ds="http://schemas.openxmlformats.org/officeDocument/2006/customXml" ds:itemID="{E4405862-28B0-47FE-BEE4-C20535E4AE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6:49:00Z</dcterms:created>
  <dcterms:modified xsi:type="dcterms:W3CDTF">2026-06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